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576E" w14:textId="5DD36213" w:rsidR="00C43C31" w:rsidRDefault="00EA0F1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0F11">
        <w:rPr>
          <w:rFonts w:ascii="Times New Roman" w:hAnsi="Times New Roman" w:cs="Times New Roman"/>
          <w:b/>
          <w:bCs/>
          <w:sz w:val="28"/>
          <w:szCs w:val="28"/>
        </w:rPr>
        <w:t>Statistical mathematics</w:t>
      </w:r>
      <w:r w:rsidRPr="00EA0F1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-</w:t>
      </w:r>
      <w:r w:rsidRPr="00EA0F11">
        <w:rPr>
          <w:rFonts w:ascii="Times New Roman" w:hAnsi="Times New Roman" w:cs="Times New Roman"/>
          <w:b/>
          <w:bCs/>
          <w:sz w:val="28"/>
          <w:szCs w:val="28"/>
        </w:rPr>
        <w:t xml:space="preserve"> Assignment 3</w:t>
      </w:r>
    </w:p>
    <w:p w14:paraId="02D7E5B7" w14:textId="25BF6D2D" w:rsidR="00EA0F11" w:rsidRDefault="005F741D" w:rsidP="005F741D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>P(A) is smaller than</w:t>
      </w:r>
      <w:r w:rsidR="00EA0F11"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P(A|B)</w:t>
      </w: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>. B is a necessary condition for A, so conditioning on event B increases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>the probability of event A.</w:t>
      </w:r>
    </w:p>
    <w:p w14:paraId="109B2BFE" w14:textId="77777777" w:rsidR="005F741D" w:rsidRPr="005F741D" w:rsidRDefault="005F741D" w:rsidP="005F741D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a) B</w:t>
      </w: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>irthday on the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fi</w:t>
      </w: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>rst day of a month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365</m:t>
            </m:r>
          </m:den>
        </m:f>
      </m:oMath>
    </w:p>
    <w:p w14:paraId="2BF36047" w14:textId="77777777" w:rsidR="005F741D" w:rsidRPr="005F741D" w:rsidRDefault="005F741D" w:rsidP="005F741D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b)</w:t>
      </w:r>
      <w:r w:rsidRPr="005F741D"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B</w:t>
      </w: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>irthday is in March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31</m:t>
            </m:r>
          </m:den>
        </m:f>
      </m:oMath>
    </w:p>
    <w:p w14:paraId="32C155B1" w14:textId="2D74A7AA" w:rsidR="005F741D" w:rsidRPr="005F741D" w:rsidRDefault="005F741D" w:rsidP="005F741D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c) B</w:t>
      </w:r>
      <w:r w:rsidRPr="005F741D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rthday is in </w:t>
      </w:r>
      <w:r w:rsidR="005938E7">
        <w:rPr>
          <w:rFonts w:ascii="Times New Roman" w:eastAsiaTheme="minorEastAsia" w:hAnsi="Times New Roman" w:cs="Times New Roman"/>
          <w:sz w:val="24"/>
          <w:szCs w:val="24"/>
          <w:lang w:val="en-US"/>
        </w:rPr>
        <w:t>February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28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365</m:t>
            </m:r>
          </m:den>
        </m:f>
      </m:oMath>
    </w:p>
    <w:p w14:paraId="5D5FD35C" w14:textId="20255ABF" w:rsidR="0051391B" w:rsidRPr="0051391B" w:rsidRDefault="0051391B" w:rsidP="0051391B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a) T</w:t>
      </w:r>
      <w:r w:rsidRPr="0051391B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he person selected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suff</w:t>
      </w:r>
      <w:r w:rsidRPr="0051391B">
        <w:rPr>
          <w:rFonts w:ascii="Times New Roman" w:eastAsiaTheme="minorEastAsia" w:hAnsi="Times New Roman" w:cs="Times New Roman"/>
          <w:sz w:val="24"/>
          <w:szCs w:val="24"/>
          <w:lang w:val="en-US"/>
        </w:rPr>
        <w:t>ers hypertension given that 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51391B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s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overweigh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7</m:t>
            </m:r>
          </m:den>
        </m:f>
      </m:oMath>
    </w:p>
    <w:p w14:paraId="403C6922" w14:textId="3DDE945C" w:rsidR="0051391B" w:rsidRPr="0051391B" w:rsidRDefault="0051391B" w:rsidP="0051391B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b)</w:t>
      </w:r>
      <w:r w:rsidRPr="005F741D"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T</w:t>
      </w:r>
      <w:r w:rsidRPr="0051391B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he selected person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suff</w:t>
      </w:r>
      <w:r w:rsidRPr="0051391B">
        <w:rPr>
          <w:rFonts w:ascii="Times New Roman" w:eastAsiaTheme="minorEastAsia" w:hAnsi="Times New Roman" w:cs="Times New Roman"/>
          <w:sz w:val="24"/>
          <w:szCs w:val="24"/>
          <w:lang w:val="en-US"/>
        </w:rPr>
        <w:t>ers hypertension given that 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51391B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s not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overweigh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8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8+65</m:t>
            </m:r>
          </m:den>
        </m:f>
      </m:oMath>
    </w:p>
    <w:p w14:paraId="689A08BA" w14:textId="764E4EF8" w:rsidR="0051391B" w:rsidRPr="0051391B" w:rsidRDefault="0051391B" w:rsidP="0051391B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c) Bein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51391B">
        <w:rPr>
          <w:rFonts w:ascii="Times New Roman" w:hAnsi="Times New Roman" w:cs="Times New Roman"/>
          <w:sz w:val="24"/>
          <w:szCs w:val="24"/>
        </w:rPr>
        <w:t xml:space="preserve">overweight </w:t>
      </w:r>
      <w:r>
        <w:rPr>
          <w:rFonts w:ascii="Times New Roman" w:hAnsi="Times New Roman" w:cs="Times New Roman"/>
          <w:sz w:val="24"/>
          <w:szCs w:val="24"/>
        </w:rPr>
        <w:t>correlate</w:t>
      </w:r>
      <w:r w:rsidR="007761E4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51391B">
        <w:rPr>
          <w:rFonts w:ascii="Times New Roman" w:hAnsi="Times New Roman" w:cs="Times New Roman"/>
          <w:sz w:val="24"/>
          <w:szCs w:val="24"/>
        </w:rPr>
        <w:t>hy</w:t>
      </w:r>
      <w:r>
        <w:rPr>
          <w:rFonts w:ascii="Times New Roman" w:hAnsi="Times New Roman" w:cs="Times New Roman"/>
          <w:sz w:val="24"/>
          <w:szCs w:val="24"/>
        </w:rPr>
        <w:t>pertension</w:t>
      </w:r>
    </w:p>
    <w:p w14:paraId="4C4097F2" w14:textId="1F95AD56" w:rsidR="00C909C1" w:rsidRDefault="00C909C1" w:rsidP="007E1064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If A and B are independent:</w:t>
      </w:r>
    </w:p>
    <w:p w14:paraId="6B7A04C7" w14:textId="70F6C54F" w:rsidR="00C53A1F" w:rsidRDefault="00C53A1F" w:rsidP="00C909C1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(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 xml:space="preserve">C </w:t>
      </w:r>
      <w:r w:rsidRPr="00C53A1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∩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B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C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) = P(A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C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)*P(B</w:t>
      </w:r>
      <w:r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C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 w:rsidR="0082614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w:r w:rsidR="0082614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0.6*0.7</w:t>
      </w:r>
      <w:r w:rsidR="0082614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w:r w:rsidR="0082614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0.42 </w:t>
      </w:r>
    </w:p>
    <w:p w14:paraId="32043BA5" w14:textId="77777777" w:rsidR="007E1064" w:rsidRDefault="00C53A1F" w:rsidP="005F741D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proofErr w:type="gramStart"/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P(</w:t>
      </w:r>
      <w:proofErr w:type="gramEnd"/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(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1 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∩ 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) </w:t>
      </w:r>
      <w:r w:rsidR="007E1064" w:rsidRPr="007E1064">
        <w:rPr>
          <w:rFonts w:ascii="Cambria Math" w:eastAsiaTheme="minorEastAsia" w:hAnsi="Cambria Math" w:cs="Cambria Math"/>
          <w:sz w:val="24"/>
          <w:szCs w:val="24"/>
          <w:lang w:val="en-US"/>
        </w:rPr>
        <w:t xml:space="preserve">∪ 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3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 w:rsid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</w:p>
    <w:p w14:paraId="7270E7C3" w14:textId="77777777" w:rsidR="007E1064" w:rsidRDefault="007E1064" w:rsidP="007E1064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=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1 –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(</w:t>
      </w:r>
      <w:proofErr w:type="gramEnd"/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(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1 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∩ 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’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∩</w:t>
      </w:r>
      <w:r w:rsidRPr="007E1064">
        <w:rPr>
          <w:rFonts w:ascii="Cambria Math" w:eastAsiaTheme="minorEastAsia" w:hAnsi="Cambria Math" w:cs="Cambria Math"/>
          <w:sz w:val="24"/>
          <w:szCs w:val="24"/>
          <w:lang w:val="en-US"/>
        </w:rPr>
        <w:t xml:space="preserve"> 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’) </w:t>
      </w:r>
    </w:p>
    <w:p w14:paraId="7B90E870" w14:textId="48B8B206" w:rsidR="005F741D" w:rsidRDefault="007E1064" w:rsidP="007E1064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= 1 –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(</w:t>
      </w:r>
      <w:proofErr w:type="gramEnd"/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1 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∩ 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’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* P</w:t>
      </w:r>
      <w:r>
        <w:rPr>
          <w:rFonts w:ascii="Cambria Math" w:eastAsiaTheme="minorEastAsia" w:hAnsi="Cambria Math" w:cs="Cambria Math"/>
          <w:sz w:val="24"/>
          <w:szCs w:val="24"/>
          <w:lang w:val="en-US"/>
        </w:rPr>
        <w:t>(</w:t>
      </w:r>
      <w:r w:rsidRPr="007E1064">
        <w:rPr>
          <w:rFonts w:ascii="Times New Roman" w:eastAsiaTheme="minorEastAsia" w:hAnsi="Times New Roman" w:cs="Times New Roman"/>
          <w:sz w:val="24"/>
          <w:szCs w:val="24"/>
          <w:lang w:val="en-US"/>
        </w:rPr>
        <w:t>S</w:t>
      </w:r>
      <w:r w:rsidRPr="007E1064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’)</w:t>
      </w:r>
    </w:p>
    <w:p w14:paraId="709268D1" w14:textId="13577A13" w:rsidR="007E1064" w:rsidRDefault="007E1064" w:rsidP="007E1064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 1 – (1 – 0.88*0.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92)(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1 – 0.90)</w:t>
      </w:r>
    </w:p>
    <w:p w14:paraId="1DF2DD66" w14:textId="2D2971C6" w:rsidR="007E1064" w:rsidRPr="007E1064" w:rsidRDefault="007E1064" w:rsidP="007E1064">
      <w:pPr>
        <w:pStyle w:val="ListParagrap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 0.98096</w:t>
      </w:r>
    </w:p>
    <w:sectPr w:rsidR="007E1064" w:rsidRPr="007E1064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C539B0"/>
    <w:multiLevelType w:val="hybridMultilevel"/>
    <w:tmpl w:val="ACD61CAE"/>
    <w:lvl w:ilvl="0" w:tplc="3BFCAC0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TQzMzIwMTA3NTNW0lEKTi0uzszPAykwrgUAR4LSUiwAAAA="/>
  </w:docVars>
  <w:rsids>
    <w:rsidRoot w:val="00EA0F11"/>
    <w:rsid w:val="00027124"/>
    <w:rsid w:val="002B3061"/>
    <w:rsid w:val="0051391B"/>
    <w:rsid w:val="005938E7"/>
    <w:rsid w:val="005F741D"/>
    <w:rsid w:val="006A48C0"/>
    <w:rsid w:val="007761E4"/>
    <w:rsid w:val="007E1064"/>
    <w:rsid w:val="00826145"/>
    <w:rsid w:val="00956338"/>
    <w:rsid w:val="00C43C31"/>
    <w:rsid w:val="00C53A1F"/>
    <w:rsid w:val="00C909C1"/>
    <w:rsid w:val="00D05E76"/>
    <w:rsid w:val="00E211BB"/>
    <w:rsid w:val="00EA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342D2"/>
  <w15:chartTrackingRefBased/>
  <w15:docId w15:val="{FC81A9B2-515A-4BA7-A1EC-1EB33523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F1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A0F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8</cp:revision>
  <dcterms:created xsi:type="dcterms:W3CDTF">2022-01-26T08:34:00Z</dcterms:created>
  <dcterms:modified xsi:type="dcterms:W3CDTF">2022-01-27T08:35:00Z</dcterms:modified>
</cp:coreProperties>
</file>